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1E8DA9" w14:textId="52CCDD77" w:rsidR="00CF7BBC" w:rsidRDefault="00CF7BBC">
      <w:pPr>
        <w:rPr>
          <w:lang w:val="en-GB"/>
        </w:rPr>
      </w:pPr>
      <w:r>
        <w:rPr>
          <w:lang w:val="en-GB"/>
        </w:rPr>
        <w:t>“Somewhere on the website”</w:t>
      </w:r>
    </w:p>
    <w:p w14:paraId="0FFF2BF5" w14:textId="77777777" w:rsidR="00CF7BBC" w:rsidRPr="00CF7BBC" w:rsidRDefault="00CF7BBC" w:rsidP="00CF7BBC">
      <w:pPr>
        <w:rPr>
          <w:lang w:val="en-GB"/>
        </w:rPr>
      </w:pPr>
      <w:r w:rsidRPr="00CF7BBC">
        <w:rPr>
          <w:lang w:val="en-GB"/>
        </w:rPr>
        <w:t>"Game Localization: Your Gateway to Global Domination</w:t>
      </w:r>
    </w:p>
    <w:p w14:paraId="4B461159" w14:textId="77777777" w:rsidR="00CF7BBC" w:rsidRPr="00CF7BBC" w:rsidRDefault="00CF7BBC" w:rsidP="00CF7BBC">
      <w:pPr>
        <w:rPr>
          <w:lang w:val="en-GB"/>
        </w:rPr>
      </w:pPr>
    </w:p>
    <w:p w14:paraId="29F7C7C7" w14:textId="5A1457C6" w:rsidR="00CF7BBC" w:rsidRPr="00CF7BBC" w:rsidRDefault="00CF7BBC" w:rsidP="00CF7BBC">
      <w:pPr>
        <w:pBdr>
          <w:bottom w:val="single" w:sz="6" w:space="1" w:color="auto"/>
        </w:pBdr>
        <w:rPr>
          <w:lang w:val="en-GB"/>
        </w:rPr>
      </w:pPr>
      <w:r w:rsidRPr="00CF7BBC">
        <w:rPr>
          <w:lang w:val="en-GB"/>
        </w:rPr>
        <w:t>Connect with Players Worldwide – 3 out of 4 gamers prefer to play in their native tongue."</w:t>
      </w:r>
    </w:p>
    <w:p w14:paraId="59C7B58D" w14:textId="77777777" w:rsidR="00CF7BBC" w:rsidRDefault="00CF7BBC">
      <w:pPr>
        <w:rPr>
          <w:lang w:val="en-GB"/>
        </w:rPr>
      </w:pPr>
    </w:p>
    <w:p w14:paraId="1DCE07ED" w14:textId="3057532C" w:rsidR="0012626D" w:rsidRDefault="001A0F7D">
      <w:pPr>
        <w:rPr>
          <w:lang w:val="en-GB"/>
        </w:rPr>
      </w:pPr>
      <w:r>
        <w:rPr>
          <w:lang w:val="en-GB"/>
        </w:rPr>
        <w:t>Hero section</w:t>
      </w:r>
    </w:p>
    <w:p w14:paraId="7F6F7D19" w14:textId="77777777" w:rsidR="001A0F7D" w:rsidRPr="001A0F7D" w:rsidRDefault="001A0F7D" w:rsidP="001A0F7D">
      <w:pPr>
        <w:rPr>
          <w:lang w:val="en-GB"/>
        </w:rPr>
      </w:pPr>
      <w:r w:rsidRPr="001A0F7D">
        <w:rPr>
          <w:lang w:val="en-GB"/>
        </w:rPr>
        <w:t>"Bringing Worlds Together: Game Localization Perfected"</w:t>
      </w:r>
    </w:p>
    <w:p w14:paraId="731F2D74" w14:textId="77777777" w:rsidR="001A0F7D" w:rsidRPr="001A0F7D" w:rsidRDefault="001A0F7D" w:rsidP="001A0F7D">
      <w:pPr>
        <w:rPr>
          <w:lang w:val="en-GB"/>
        </w:rPr>
      </w:pPr>
      <w:r w:rsidRPr="001A0F7D">
        <w:rPr>
          <w:lang w:val="en-GB"/>
        </w:rPr>
        <w:t xml:space="preserve"> "Your Game, Every Language: Localize with Precision"</w:t>
      </w:r>
    </w:p>
    <w:p w14:paraId="0E1FA145" w14:textId="77777777" w:rsidR="001A0F7D" w:rsidRDefault="001A0F7D" w:rsidP="001A0F7D">
      <w:pPr>
        <w:rPr>
          <w:lang w:val="en-GB"/>
        </w:rPr>
      </w:pPr>
      <w:r w:rsidRPr="001A0F7D">
        <w:rPr>
          <w:lang w:val="en-GB"/>
        </w:rPr>
        <w:t xml:space="preserve"> "Speak the Language of Gaming: Expert Localization Services" </w:t>
      </w:r>
    </w:p>
    <w:p w14:paraId="23DE7F3B" w14:textId="1F2454B8" w:rsidR="001A0F7D" w:rsidRDefault="001A0F7D" w:rsidP="001A0F7D">
      <w:pPr>
        <w:rPr>
          <w:lang w:val="en-GB"/>
        </w:rPr>
      </w:pPr>
      <w:r w:rsidRPr="001A0F7D">
        <w:rPr>
          <w:lang w:val="en-GB"/>
        </w:rPr>
        <w:t>Elevate Your Play. Expand Your Horizons.</w:t>
      </w:r>
    </w:p>
    <w:p w14:paraId="1EF0221B" w14:textId="3DF56E93" w:rsidR="001A0F7D" w:rsidRPr="001A0F7D" w:rsidRDefault="001A0F7D" w:rsidP="001A0F7D">
      <w:pPr>
        <w:rPr>
          <w:lang w:val="en-GB"/>
        </w:rPr>
      </w:pPr>
      <w:r w:rsidRPr="001A0F7D">
        <w:rPr>
          <w:lang w:val="en-GB"/>
        </w:rPr>
        <w:t>Elevate the Adventure, Translate the Experience</w:t>
      </w:r>
    </w:p>
    <w:p w14:paraId="324EAB1D" w14:textId="06280B5A" w:rsidR="001A0F7D" w:rsidRDefault="00FF4A80" w:rsidP="001A0F7D">
      <w:pPr>
        <w:rPr>
          <w:lang w:val="en-GB"/>
        </w:rPr>
      </w:pPr>
      <w:r>
        <w:rPr>
          <w:lang w:val="en-GB"/>
        </w:rPr>
        <w:t>“</w:t>
      </w:r>
      <w:r w:rsidR="001A0F7D" w:rsidRPr="001A0F7D">
        <w:rPr>
          <w:lang w:val="en-GB"/>
        </w:rPr>
        <w:t>At Gamer Minds, we merge linguistic skill with gaming passion to deliver immersive experiences across all cultures.</w:t>
      </w:r>
      <w:r>
        <w:rPr>
          <w:lang w:val="en-GB"/>
        </w:rPr>
        <w:t>”</w:t>
      </w:r>
    </w:p>
    <w:p w14:paraId="36EBEB4B" w14:textId="77777777" w:rsidR="001A0F7D" w:rsidRPr="001A0F7D" w:rsidRDefault="001A0F7D" w:rsidP="001A0F7D">
      <w:pPr>
        <w:rPr>
          <w:lang w:val="en-GB"/>
        </w:rPr>
      </w:pPr>
    </w:p>
    <w:p w14:paraId="26C101F0" w14:textId="2F34343E" w:rsidR="001A0F7D" w:rsidRPr="00CF7BBC" w:rsidRDefault="001A0F7D">
      <w:pPr>
        <w:pBdr>
          <w:bottom w:val="single" w:sz="6" w:space="1" w:color="auto"/>
        </w:pBdr>
        <w:rPr>
          <w:strike/>
          <w:lang w:val="en-GB"/>
        </w:rPr>
      </w:pPr>
      <w:r w:rsidRPr="00CF7BBC">
        <w:rPr>
          <w:highlight w:val="yellow"/>
          <w:lang w:val="en-GB"/>
        </w:rPr>
        <w:t>Unlock the full potential of your game with Gamer Minds. We infuse every translation with the thrill of the gameplay and the authenticity of the narrative.</w:t>
      </w:r>
      <w:r w:rsidR="00CF7BBC" w:rsidRPr="00CF7BBC">
        <w:rPr>
          <w:highlight w:val="yellow"/>
          <w:lang w:val="en-GB"/>
        </w:rPr>
        <w:t xml:space="preserve"> Connect with Players Worldwide – 3 out of 4 gamers prefer to play in their native tongue</w:t>
      </w:r>
      <w:r w:rsidRPr="00CF7BBC">
        <w:rPr>
          <w:strike/>
          <w:lang w:val="en-GB"/>
        </w:rPr>
        <w:t xml:space="preserve"> Let's take your gaming experience to the players worldwide, one perfectly crafted word at a time.</w:t>
      </w:r>
    </w:p>
    <w:p w14:paraId="47900C6E" w14:textId="0E450844" w:rsidR="001A0F7D" w:rsidRDefault="001A0F7D">
      <w:pPr>
        <w:rPr>
          <w:lang w:val="en-GB"/>
        </w:rPr>
      </w:pPr>
      <w:r>
        <w:rPr>
          <w:lang w:val="en-GB"/>
        </w:rPr>
        <w:t>Service section</w:t>
      </w:r>
    </w:p>
    <w:p w14:paraId="39F1605A" w14:textId="118D14B5" w:rsidR="001A0F7D" w:rsidRPr="001A0F7D" w:rsidRDefault="001A0F7D">
      <w:pPr>
        <w:rPr>
          <w:lang w:val="en-GB"/>
        </w:rPr>
      </w:pPr>
      <w:r w:rsidRPr="001A0F7D">
        <w:rPr>
          <w:lang w:val="en-GB"/>
        </w:rPr>
        <w:t>At Gamer Minds, we believe in delivering a complete package. That's why our translation service is always coupled with meticulous proofreading – because your game's success is built on flawless communication. Discover a fusion of accuracy and artistry, designed to elevate your game's global journey.</w:t>
      </w:r>
    </w:p>
    <w:p w14:paraId="76A8BBEB" w14:textId="77777777" w:rsidR="001A0F7D" w:rsidRDefault="001A0F7D">
      <w:pPr>
        <w:rPr>
          <w:lang w:val="en-GB"/>
        </w:rPr>
      </w:pPr>
    </w:p>
    <w:p w14:paraId="1C9BA6FA" w14:textId="77777777" w:rsidR="001A0F7D" w:rsidRPr="001A0F7D" w:rsidRDefault="001A0F7D" w:rsidP="001A0F7D">
      <w:pPr>
        <w:rPr>
          <w:lang w:val="en-GB"/>
        </w:rPr>
      </w:pPr>
      <w:r w:rsidRPr="001A0F7D">
        <w:rPr>
          <w:lang w:val="en-GB"/>
        </w:rPr>
        <w:t>Translation:</w:t>
      </w:r>
    </w:p>
    <w:p w14:paraId="1A61961F" w14:textId="1EDCC475" w:rsidR="001A0F7D" w:rsidRPr="001A0F7D" w:rsidRDefault="001A0F7D" w:rsidP="001A0F7D">
      <w:pPr>
        <w:rPr>
          <w:lang w:val="en-GB"/>
        </w:rPr>
      </w:pPr>
      <w:r w:rsidRPr="001A0F7D">
        <w:rPr>
          <w:lang w:val="en-GB"/>
        </w:rPr>
        <w:t xml:space="preserve">Experience unparalleled linguistic services with our expert team, proficient in a vast array of gaming genres. From RPGs to action-packed shooters, our translators master the gaming lexicon from </w:t>
      </w:r>
      <w:r w:rsidR="00FF4A80">
        <w:rPr>
          <w:lang w:val="en-GB"/>
        </w:rPr>
        <w:t>“</w:t>
      </w:r>
      <w:r w:rsidRPr="001A0F7D">
        <w:rPr>
          <w:lang w:val="en-GB"/>
        </w:rPr>
        <w:t>grinding</w:t>
      </w:r>
      <w:r w:rsidR="00FF4A80">
        <w:rPr>
          <w:lang w:val="en-GB"/>
        </w:rPr>
        <w:t>”</w:t>
      </w:r>
      <w:r w:rsidRPr="001A0F7D">
        <w:rPr>
          <w:lang w:val="en-GB"/>
        </w:rPr>
        <w:t xml:space="preserve"> to </w:t>
      </w:r>
      <w:r w:rsidR="00FF4A80">
        <w:rPr>
          <w:lang w:val="en-GB"/>
        </w:rPr>
        <w:t>“</w:t>
      </w:r>
      <w:proofErr w:type="spellStart"/>
      <w:r w:rsidRPr="001A0F7D">
        <w:rPr>
          <w:lang w:val="en-GB"/>
        </w:rPr>
        <w:t>griefing</w:t>
      </w:r>
      <w:proofErr w:type="spellEnd"/>
      <w:r w:rsidRPr="001A0F7D">
        <w:rPr>
          <w:lang w:val="en-GB"/>
        </w:rPr>
        <w:t>.</w:t>
      </w:r>
      <w:r w:rsidR="00FF4A80">
        <w:rPr>
          <w:lang w:val="en-GB"/>
        </w:rPr>
        <w:t>”</w:t>
      </w:r>
      <w:r w:rsidRPr="001A0F7D">
        <w:rPr>
          <w:lang w:val="en-GB"/>
        </w:rPr>
        <w:t xml:space="preserve"> Dive into immersive narratives with translations that capture the essence of each game, whether you're navigating the gritty streets in </w:t>
      </w:r>
      <w:r w:rsidR="00FF4A80">
        <w:rPr>
          <w:lang w:val="en-GB"/>
        </w:rPr>
        <w:t>“</w:t>
      </w:r>
      <w:r w:rsidRPr="001A0F7D">
        <w:rPr>
          <w:lang w:val="en-GB"/>
        </w:rPr>
        <w:t>Grand Theft Auto</w:t>
      </w:r>
      <w:r w:rsidR="00FF4A80">
        <w:rPr>
          <w:lang w:val="en-GB"/>
        </w:rPr>
        <w:t>”</w:t>
      </w:r>
      <w:r w:rsidRPr="001A0F7D">
        <w:rPr>
          <w:lang w:val="en-GB"/>
        </w:rPr>
        <w:t xml:space="preserve"> or mastering combos in </w:t>
      </w:r>
      <w:r w:rsidR="00FF4A80">
        <w:rPr>
          <w:lang w:val="en-GB"/>
        </w:rPr>
        <w:t>“</w:t>
      </w:r>
      <w:r w:rsidRPr="001A0F7D">
        <w:rPr>
          <w:lang w:val="en-GB"/>
        </w:rPr>
        <w:t>Devil May Cry.</w:t>
      </w:r>
      <w:r w:rsidR="00FF4A80">
        <w:rPr>
          <w:lang w:val="en-GB"/>
        </w:rPr>
        <w:t>”</w:t>
      </w:r>
    </w:p>
    <w:p w14:paraId="2CC8D9D0" w14:textId="77777777" w:rsidR="001A0F7D" w:rsidRPr="001A0F7D" w:rsidRDefault="001A0F7D" w:rsidP="001A0F7D">
      <w:pPr>
        <w:rPr>
          <w:lang w:val="en-GB"/>
        </w:rPr>
      </w:pPr>
    </w:p>
    <w:p w14:paraId="3058BD08" w14:textId="77777777" w:rsidR="001A0F7D" w:rsidRPr="001A0F7D" w:rsidRDefault="001A0F7D" w:rsidP="001A0F7D">
      <w:pPr>
        <w:rPr>
          <w:lang w:val="en-GB"/>
        </w:rPr>
      </w:pPr>
      <w:r w:rsidRPr="001A0F7D">
        <w:rPr>
          <w:lang w:val="en-GB"/>
        </w:rPr>
        <w:t>Proofreading and Editing:</w:t>
      </w:r>
    </w:p>
    <w:p w14:paraId="5758A5C9" w14:textId="75E51353" w:rsidR="001A0F7D" w:rsidRPr="001A0F7D" w:rsidRDefault="001A0F7D" w:rsidP="001A0F7D">
      <w:pPr>
        <w:rPr>
          <w:lang w:val="en-GB"/>
        </w:rPr>
      </w:pPr>
      <w:r w:rsidRPr="001A0F7D">
        <w:rPr>
          <w:lang w:val="en-GB"/>
        </w:rPr>
        <w:t xml:space="preserve">Our meticulous proofreading and editing services ensure that your gaming content is flawless. Whether it's a nostalgic title on the Sega Genesis or the latest action-adventure for the Xbox 360, our editors </w:t>
      </w:r>
      <w:r w:rsidR="007F5D04" w:rsidRPr="001A0F7D">
        <w:rPr>
          <w:lang w:val="en-GB"/>
        </w:rPr>
        <w:t>skilfully</w:t>
      </w:r>
      <w:r w:rsidRPr="001A0F7D">
        <w:rPr>
          <w:lang w:val="en-GB"/>
        </w:rPr>
        <w:t xml:space="preserve"> fine-tune your content. With a sharp eye for detail, we iron out inconsistencies, refine gameplay instructions, and perfect narratives to enhance the gamer's experience.</w:t>
      </w:r>
    </w:p>
    <w:p w14:paraId="7EDCED9A" w14:textId="77777777" w:rsidR="001A0F7D" w:rsidRPr="001A0F7D" w:rsidRDefault="001A0F7D" w:rsidP="001A0F7D">
      <w:pPr>
        <w:rPr>
          <w:lang w:val="en-GB"/>
        </w:rPr>
      </w:pPr>
    </w:p>
    <w:p w14:paraId="7C942820" w14:textId="77777777" w:rsidR="001A0F7D" w:rsidRPr="001A0F7D" w:rsidRDefault="001A0F7D" w:rsidP="001A0F7D">
      <w:pPr>
        <w:rPr>
          <w:lang w:val="en-GB"/>
        </w:rPr>
      </w:pPr>
      <w:r w:rsidRPr="001A0F7D">
        <w:rPr>
          <w:lang w:val="en-GB"/>
        </w:rPr>
        <w:t>Localization Quality Assurance (LQA):</w:t>
      </w:r>
    </w:p>
    <w:p w14:paraId="613316FF" w14:textId="3C736C7A" w:rsidR="001A0F7D" w:rsidRPr="001A0F7D" w:rsidRDefault="001A0F7D" w:rsidP="001A0F7D">
      <w:pPr>
        <w:rPr>
          <w:lang w:val="en-GB"/>
        </w:rPr>
      </w:pPr>
      <w:r w:rsidRPr="001A0F7D">
        <w:rPr>
          <w:lang w:val="en-GB"/>
        </w:rPr>
        <w:t xml:space="preserve">Elevate the gaming experience with our Localization Quality Assurance. Our LQA services focus on cultural adaptation, ensuring that every </w:t>
      </w:r>
      <w:r w:rsidR="00FF4A80">
        <w:rPr>
          <w:lang w:val="en-GB"/>
        </w:rPr>
        <w:t>“</w:t>
      </w:r>
      <w:r w:rsidRPr="001A0F7D">
        <w:rPr>
          <w:lang w:val="en-GB"/>
        </w:rPr>
        <w:t>quest</w:t>
      </w:r>
      <w:r w:rsidR="00FF4A80">
        <w:rPr>
          <w:lang w:val="en-GB"/>
        </w:rPr>
        <w:t>”</w:t>
      </w:r>
      <w:r w:rsidRPr="001A0F7D">
        <w:rPr>
          <w:lang w:val="en-GB"/>
        </w:rPr>
        <w:t xml:space="preserve"> and </w:t>
      </w:r>
      <w:r w:rsidR="00FF4A80">
        <w:rPr>
          <w:lang w:val="en-GB"/>
        </w:rPr>
        <w:t>“</w:t>
      </w:r>
      <w:r w:rsidRPr="001A0F7D">
        <w:rPr>
          <w:lang w:val="en-GB"/>
        </w:rPr>
        <w:t>power-up</w:t>
      </w:r>
      <w:r w:rsidR="00FF4A80">
        <w:rPr>
          <w:lang w:val="en-GB"/>
        </w:rPr>
        <w:t>”</w:t>
      </w:r>
      <w:r w:rsidRPr="001A0F7D">
        <w:rPr>
          <w:lang w:val="en-GB"/>
        </w:rPr>
        <w:t xml:space="preserve"> feels native to your audience. From the strategic depths of </w:t>
      </w:r>
      <w:r w:rsidR="00FF4A80">
        <w:rPr>
          <w:lang w:val="en-GB"/>
        </w:rPr>
        <w:t>“</w:t>
      </w:r>
      <w:r w:rsidRPr="001A0F7D">
        <w:rPr>
          <w:lang w:val="en-GB"/>
        </w:rPr>
        <w:t>Age of Empires</w:t>
      </w:r>
      <w:r w:rsidR="00FF4A80">
        <w:rPr>
          <w:lang w:val="en-GB"/>
        </w:rPr>
        <w:t>”</w:t>
      </w:r>
      <w:r w:rsidRPr="001A0F7D">
        <w:rPr>
          <w:lang w:val="en-GB"/>
        </w:rPr>
        <w:t xml:space="preserve"> to the fast-paced brawls of </w:t>
      </w:r>
      <w:r w:rsidR="00FF4A80">
        <w:rPr>
          <w:lang w:val="en-GB"/>
        </w:rPr>
        <w:t>“</w:t>
      </w:r>
      <w:r w:rsidRPr="001A0F7D">
        <w:rPr>
          <w:lang w:val="en-GB"/>
        </w:rPr>
        <w:t>Super Smash Bros.,</w:t>
      </w:r>
      <w:r w:rsidR="00FF4A80">
        <w:rPr>
          <w:lang w:val="en-GB"/>
        </w:rPr>
        <w:t>”</w:t>
      </w:r>
      <w:r w:rsidRPr="001A0F7D">
        <w:rPr>
          <w:lang w:val="en-GB"/>
        </w:rPr>
        <w:t xml:space="preserve"> we validate every in-game text, interface, and narrative to resonate with players globally, adhering to industry standards such as ESRB ratings.</w:t>
      </w:r>
    </w:p>
    <w:p w14:paraId="7B7A50D4" w14:textId="77777777" w:rsidR="001A0F7D" w:rsidRDefault="001A0F7D">
      <w:pPr>
        <w:pBdr>
          <w:bottom w:val="single" w:sz="6" w:space="1" w:color="auto"/>
        </w:pBdr>
        <w:rPr>
          <w:lang w:val="en-GB"/>
        </w:rPr>
      </w:pPr>
    </w:p>
    <w:p w14:paraId="509DE12E" w14:textId="432BD042" w:rsidR="001A0F7D" w:rsidRDefault="001A0F7D">
      <w:pPr>
        <w:rPr>
          <w:lang w:val="en-GB"/>
        </w:rPr>
      </w:pPr>
      <w:r>
        <w:rPr>
          <w:lang w:val="en-GB"/>
        </w:rPr>
        <w:t>Languages section</w:t>
      </w:r>
    </w:p>
    <w:p w14:paraId="515B849F" w14:textId="77777777" w:rsidR="007D7AF4" w:rsidRDefault="007D7AF4">
      <w:pPr>
        <w:rPr>
          <w:lang w:val="en-GB"/>
        </w:rPr>
      </w:pPr>
    </w:p>
    <w:p w14:paraId="57F77128" w14:textId="44AA9ACB" w:rsidR="007D7AF4" w:rsidRDefault="007D7AF4">
      <w:pPr>
        <w:rPr>
          <w:lang w:val="en-GB"/>
        </w:rPr>
      </w:pPr>
      <w:r w:rsidRPr="007D7AF4">
        <w:rPr>
          <w:lang w:val="en-GB"/>
        </w:rPr>
        <w:t>At Gamer Minds, we specialize in translating from English to a multitude of languages, ensuring your game's story resonates with players worldwide.</w:t>
      </w:r>
    </w:p>
    <w:p w14:paraId="168792B7" w14:textId="77777777" w:rsidR="001A0F7D" w:rsidRDefault="001A0F7D">
      <w:pPr>
        <w:pBdr>
          <w:bottom w:val="single" w:sz="6" w:space="1" w:color="auto"/>
        </w:pBdr>
        <w:rPr>
          <w:lang w:val="en-GB"/>
        </w:rPr>
      </w:pPr>
    </w:p>
    <w:p w14:paraId="14D80BC3" w14:textId="76A8CF1D" w:rsidR="001A0F7D" w:rsidRDefault="001A0F7D">
      <w:pPr>
        <w:rPr>
          <w:lang w:val="en-GB"/>
        </w:rPr>
      </w:pPr>
      <w:r>
        <w:rPr>
          <w:lang w:val="en-GB"/>
        </w:rPr>
        <w:t>Why us section</w:t>
      </w:r>
    </w:p>
    <w:p w14:paraId="62062EE7" w14:textId="2AAE0165" w:rsidR="001A0F7D" w:rsidRDefault="001A0F7D">
      <w:pPr>
        <w:rPr>
          <w:lang w:val="en-GB"/>
        </w:rPr>
      </w:pPr>
      <w:r w:rsidRPr="001A0F7D">
        <w:rPr>
          <w:lang w:val="en-GB"/>
        </w:rPr>
        <w:t>"Discover the Gamer Minds difference. With a keen focus on quality, commitment, and rich gaming experience, we don't just translate games — we bring them to life. Choose a partner dedicated to precision, cultural authenticity, and human touch in every narrative."</w:t>
      </w:r>
    </w:p>
    <w:p w14:paraId="242886A3" w14:textId="77777777" w:rsidR="00CF7BBC" w:rsidRDefault="00CF7BBC">
      <w:pPr>
        <w:rPr>
          <w:lang w:val="en-GB"/>
        </w:rPr>
      </w:pPr>
    </w:p>
    <w:p w14:paraId="5FCAEA48" w14:textId="77777777" w:rsidR="00CF7BBC" w:rsidRPr="00CF7BBC" w:rsidRDefault="00CF7BBC" w:rsidP="00CF7BBC">
      <w:pPr>
        <w:rPr>
          <w:highlight w:val="yellow"/>
          <w:lang w:val="en-GB"/>
        </w:rPr>
      </w:pPr>
      <w:r w:rsidRPr="00CF7BBC">
        <w:rPr>
          <w:highlight w:val="yellow"/>
          <w:lang w:val="en-GB"/>
        </w:rPr>
        <w:t xml:space="preserve">Precision in Localization </w:t>
      </w:r>
    </w:p>
    <w:p w14:paraId="068AAE2B" w14:textId="77777777" w:rsidR="00CF7BBC" w:rsidRPr="00CF7BBC" w:rsidRDefault="00CF7BBC" w:rsidP="00CF7BBC">
      <w:pPr>
        <w:rPr>
          <w:highlight w:val="yellow"/>
          <w:lang w:val="en-GB"/>
        </w:rPr>
      </w:pPr>
      <w:r w:rsidRPr="00CF7BBC">
        <w:rPr>
          <w:highlight w:val="yellow"/>
          <w:lang w:val="en-GB"/>
        </w:rPr>
        <w:t>Crafting immersive worlds with the highest fidelity translations. Our commitment to your game's universe is unparalleled.</w:t>
      </w:r>
    </w:p>
    <w:p w14:paraId="11484B37" w14:textId="77777777" w:rsidR="00CF7BBC" w:rsidRPr="00CF7BBC" w:rsidRDefault="00CF7BBC" w:rsidP="00CF7BBC">
      <w:pPr>
        <w:rPr>
          <w:highlight w:val="yellow"/>
          <w:lang w:val="en-GB"/>
        </w:rPr>
      </w:pPr>
    </w:p>
    <w:p w14:paraId="1D7A3B2C" w14:textId="77777777" w:rsidR="00CF7BBC" w:rsidRPr="00CF7BBC" w:rsidRDefault="00CF7BBC" w:rsidP="00CF7BBC">
      <w:pPr>
        <w:rPr>
          <w:highlight w:val="yellow"/>
          <w:lang w:val="en-GB"/>
        </w:rPr>
      </w:pPr>
      <w:r w:rsidRPr="00CF7BBC">
        <w:rPr>
          <w:highlight w:val="yellow"/>
          <w:lang w:val="en-GB"/>
        </w:rPr>
        <w:t>Passionate Team</w:t>
      </w:r>
    </w:p>
    <w:p w14:paraId="753CD7AE" w14:textId="77777777" w:rsidR="00CF7BBC" w:rsidRPr="00CF7BBC" w:rsidRDefault="00CF7BBC" w:rsidP="00CF7BBC">
      <w:pPr>
        <w:rPr>
          <w:highlight w:val="yellow"/>
          <w:lang w:val="en-GB"/>
        </w:rPr>
      </w:pPr>
      <w:r w:rsidRPr="00CF7BBC">
        <w:rPr>
          <w:highlight w:val="yellow"/>
          <w:lang w:val="en-GB"/>
        </w:rPr>
        <w:t>Our dedication to gaming goes beyond words. We live your content to deliver authentic experiences.</w:t>
      </w:r>
    </w:p>
    <w:p w14:paraId="3A2B201A" w14:textId="77777777" w:rsidR="00CF7BBC" w:rsidRPr="00CF7BBC" w:rsidRDefault="00CF7BBC" w:rsidP="00CF7BBC">
      <w:pPr>
        <w:rPr>
          <w:highlight w:val="yellow"/>
          <w:lang w:val="en-GB"/>
        </w:rPr>
      </w:pPr>
    </w:p>
    <w:p w14:paraId="237B62E2" w14:textId="77777777" w:rsidR="00CF7BBC" w:rsidRPr="00CF7BBC" w:rsidRDefault="00CF7BBC" w:rsidP="00CF7BBC">
      <w:pPr>
        <w:rPr>
          <w:highlight w:val="yellow"/>
          <w:lang w:val="en-GB"/>
        </w:rPr>
      </w:pPr>
      <w:r w:rsidRPr="00CF7BBC">
        <w:rPr>
          <w:highlight w:val="yellow"/>
          <w:lang w:val="en-GB"/>
        </w:rPr>
        <w:t>Cultural Expertise</w:t>
      </w:r>
    </w:p>
    <w:p w14:paraId="4F8D3EFC" w14:textId="77777777" w:rsidR="00CF7BBC" w:rsidRPr="00CF7BBC" w:rsidRDefault="00CF7BBC" w:rsidP="00CF7BBC">
      <w:pPr>
        <w:rPr>
          <w:highlight w:val="yellow"/>
          <w:lang w:val="en-GB"/>
        </w:rPr>
      </w:pPr>
      <w:r w:rsidRPr="00CF7BBC">
        <w:rPr>
          <w:highlight w:val="yellow"/>
          <w:lang w:val="en-GB"/>
        </w:rPr>
        <w:t>Years of gaming and linguistic experience across cultures ensure that your game feels local, everywhere.</w:t>
      </w:r>
    </w:p>
    <w:p w14:paraId="78B61CF0" w14:textId="77777777" w:rsidR="00CF7BBC" w:rsidRPr="00CF7BBC" w:rsidRDefault="00CF7BBC" w:rsidP="00CF7BBC">
      <w:pPr>
        <w:rPr>
          <w:highlight w:val="yellow"/>
          <w:lang w:val="en-GB"/>
        </w:rPr>
      </w:pPr>
    </w:p>
    <w:p w14:paraId="7D8129C1" w14:textId="77777777" w:rsidR="00CF7BBC" w:rsidRPr="00CF7BBC" w:rsidRDefault="00CF7BBC" w:rsidP="00CF7BBC">
      <w:pPr>
        <w:rPr>
          <w:highlight w:val="yellow"/>
          <w:lang w:val="en-GB"/>
        </w:rPr>
      </w:pPr>
      <w:r w:rsidRPr="00CF7BBC">
        <w:rPr>
          <w:highlight w:val="yellow"/>
          <w:lang w:val="en-GB"/>
        </w:rPr>
        <w:t>Heartfelt Human Touch</w:t>
      </w:r>
    </w:p>
    <w:p w14:paraId="45763334" w14:textId="5F2BDA01" w:rsidR="00CF7BBC" w:rsidRPr="00CF7BBC" w:rsidRDefault="00CF7BBC" w:rsidP="00CF7BBC">
      <w:pPr>
        <w:rPr>
          <w:lang w:val="en-GB"/>
        </w:rPr>
      </w:pPr>
      <w:r w:rsidRPr="00CF7BBC">
        <w:rPr>
          <w:highlight w:val="yellow"/>
          <w:lang w:val="en-GB"/>
        </w:rPr>
        <w:t>We preserve the soul of your games with translations that resonate with players, not algorithms.</w:t>
      </w:r>
    </w:p>
    <w:p w14:paraId="5FEB80F6" w14:textId="77777777" w:rsidR="001A0F7D" w:rsidRPr="00CF7BBC" w:rsidRDefault="001A0F7D" w:rsidP="001A0F7D">
      <w:pPr>
        <w:rPr>
          <w:strike/>
          <w:lang w:val="en-GB"/>
        </w:rPr>
      </w:pPr>
      <w:r w:rsidRPr="00CF7BBC">
        <w:rPr>
          <w:strike/>
          <w:lang w:val="en-GB"/>
        </w:rPr>
        <w:t>Quality</w:t>
      </w:r>
    </w:p>
    <w:p w14:paraId="68BF4464" w14:textId="77777777" w:rsidR="001A0F7D" w:rsidRPr="00CF7BBC" w:rsidRDefault="001A0F7D" w:rsidP="001A0F7D">
      <w:pPr>
        <w:rPr>
          <w:strike/>
          <w:lang w:val="en-GB"/>
        </w:rPr>
      </w:pPr>
      <w:r w:rsidRPr="00CF7BBC">
        <w:rPr>
          <w:strike/>
          <w:lang w:val="en-GB"/>
        </w:rPr>
        <w:t xml:space="preserve">Delve into worlds crafted with precision. Our translations capture the essence of your gaming universe, ensuring every adventure, puzzle, and battle feels authentic and engaging. From strategy </w:t>
      </w:r>
      <w:r w:rsidRPr="00CF7BBC">
        <w:rPr>
          <w:strike/>
          <w:lang w:val="en-GB"/>
        </w:rPr>
        <w:lastRenderedPageBreak/>
        <w:t>guides to dynamic in-game text, expect nothing less than the highest fidelity to the original experience.</w:t>
      </w:r>
    </w:p>
    <w:p w14:paraId="0CAFA72B" w14:textId="77777777" w:rsidR="001A0F7D" w:rsidRPr="00CF7BBC" w:rsidRDefault="001A0F7D" w:rsidP="001A0F7D">
      <w:pPr>
        <w:rPr>
          <w:strike/>
          <w:lang w:val="en-GB"/>
        </w:rPr>
      </w:pPr>
    </w:p>
    <w:p w14:paraId="49ACD33E" w14:textId="77777777" w:rsidR="001A0F7D" w:rsidRPr="00CF7BBC" w:rsidRDefault="001A0F7D" w:rsidP="001A0F7D">
      <w:pPr>
        <w:rPr>
          <w:strike/>
          <w:lang w:val="en-GB"/>
        </w:rPr>
      </w:pPr>
      <w:r w:rsidRPr="00CF7BBC">
        <w:rPr>
          <w:strike/>
          <w:lang w:val="en-GB"/>
        </w:rPr>
        <w:t>Commitment</w:t>
      </w:r>
    </w:p>
    <w:p w14:paraId="0630DB53" w14:textId="77777777" w:rsidR="001A0F7D" w:rsidRPr="00CF7BBC" w:rsidRDefault="001A0F7D" w:rsidP="001A0F7D">
      <w:pPr>
        <w:rPr>
          <w:strike/>
          <w:lang w:val="en-GB"/>
        </w:rPr>
      </w:pPr>
      <w:r w:rsidRPr="00CF7BBC">
        <w:rPr>
          <w:strike/>
          <w:lang w:val="en-GB"/>
        </w:rPr>
        <w:t>Your gaming content is our passion. We pledge to deliver not just translations but experiences—immersive, accurate, and true to your vision. From the first quest to the final boss, our dedication is to the integrity of your creation.</w:t>
      </w:r>
    </w:p>
    <w:p w14:paraId="1B5AC4EA" w14:textId="77777777" w:rsidR="001A0F7D" w:rsidRPr="00CF7BBC" w:rsidRDefault="001A0F7D" w:rsidP="001A0F7D">
      <w:pPr>
        <w:rPr>
          <w:strike/>
          <w:lang w:val="en-GB"/>
        </w:rPr>
      </w:pPr>
    </w:p>
    <w:p w14:paraId="0440FC9C" w14:textId="77777777" w:rsidR="001A0F7D" w:rsidRPr="00CF7BBC" w:rsidRDefault="001A0F7D" w:rsidP="001A0F7D">
      <w:pPr>
        <w:rPr>
          <w:strike/>
          <w:lang w:val="en-GB"/>
        </w:rPr>
      </w:pPr>
      <w:r w:rsidRPr="00CF7BBC">
        <w:rPr>
          <w:strike/>
          <w:lang w:val="en-GB"/>
        </w:rPr>
        <w:t>Experience</w:t>
      </w:r>
    </w:p>
    <w:p w14:paraId="4C27979B" w14:textId="77777777" w:rsidR="001A0F7D" w:rsidRPr="00CF7BBC" w:rsidRDefault="001A0F7D" w:rsidP="001A0F7D">
      <w:pPr>
        <w:rPr>
          <w:strike/>
          <w:lang w:val="en-GB"/>
        </w:rPr>
      </w:pPr>
      <w:r w:rsidRPr="00CF7BBC">
        <w:rPr>
          <w:strike/>
          <w:lang w:val="en-GB"/>
        </w:rPr>
        <w:t>With years of gaming and translation expertise, we navigate through narratives, terms, and cultural nuances like a seasoned player through questlines. Our background spans genres and platforms, ensuring knowledgeable and contextually aware translations.</w:t>
      </w:r>
    </w:p>
    <w:p w14:paraId="25EFF239" w14:textId="77777777" w:rsidR="001A0F7D" w:rsidRPr="00CF7BBC" w:rsidRDefault="001A0F7D" w:rsidP="001A0F7D">
      <w:pPr>
        <w:rPr>
          <w:strike/>
          <w:lang w:val="en-GB"/>
        </w:rPr>
      </w:pPr>
    </w:p>
    <w:p w14:paraId="012C312E" w14:textId="77777777" w:rsidR="001A0F7D" w:rsidRPr="00CF7BBC" w:rsidRDefault="001A0F7D" w:rsidP="001A0F7D">
      <w:pPr>
        <w:rPr>
          <w:strike/>
          <w:lang w:val="en-GB"/>
        </w:rPr>
      </w:pPr>
      <w:r w:rsidRPr="00CF7BBC">
        <w:rPr>
          <w:strike/>
          <w:lang w:val="en-GB"/>
        </w:rPr>
        <w:t>Human Translation</w:t>
      </w:r>
    </w:p>
    <w:p w14:paraId="103BFE3D" w14:textId="1767553B" w:rsidR="001A0F7D" w:rsidRPr="00CF7BBC" w:rsidRDefault="001A0F7D" w:rsidP="001A0F7D">
      <w:pPr>
        <w:rPr>
          <w:strike/>
          <w:lang w:val="en-GB"/>
        </w:rPr>
      </w:pPr>
      <w:r w:rsidRPr="00CF7BBC">
        <w:rPr>
          <w:strike/>
          <w:lang w:val="en-GB"/>
        </w:rPr>
        <w:t>Our translations go beyond words; they convey emotions, intentions, and the thrill of gaming. We blend linguistic skill with gamer insights to produce translations that resonate with players and preserve the heart and soul of your games, without relying on Machine Translation.</w:t>
      </w:r>
    </w:p>
    <w:p w14:paraId="3D76BF57" w14:textId="77777777" w:rsidR="001A0F7D" w:rsidRDefault="001A0F7D">
      <w:pPr>
        <w:pBdr>
          <w:bottom w:val="single" w:sz="6" w:space="1" w:color="auto"/>
        </w:pBdr>
        <w:rPr>
          <w:lang w:val="en-GB"/>
        </w:rPr>
      </w:pPr>
    </w:p>
    <w:p w14:paraId="01CD7F7D" w14:textId="5D9AA932" w:rsidR="001A0F7D" w:rsidRDefault="001A0F7D">
      <w:pPr>
        <w:rPr>
          <w:lang w:val="en-GB"/>
        </w:rPr>
      </w:pPr>
      <w:r>
        <w:rPr>
          <w:lang w:val="en-GB"/>
        </w:rPr>
        <w:t>Contact section</w:t>
      </w:r>
    </w:p>
    <w:p w14:paraId="3C21B09C" w14:textId="77777777" w:rsidR="001A0F7D" w:rsidRDefault="001A0F7D">
      <w:pPr>
        <w:rPr>
          <w:lang w:val="en-GB"/>
        </w:rPr>
      </w:pPr>
    </w:p>
    <w:p w14:paraId="3F457E5F" w14:textId="77777777" w:rsidR="001A0F7D" w:rsidRDefault="001A0F7D">
      <w:pPr>
        <w:rPr>
          <w:lang w:val="en-GB"/>
        </w:rPr>
      </w:pPr>
    </w:p>
    <w:p w14:paraId="4AC04A28" w14:textId="77777777" w:rsidR="001A0F7D" w:rsidRPr="001A0F7D" w:rsidRDefault="001A0F7D">
      <w:pPr>
        <w:rPr>
          <w:lang w:val="en-GB"/>
        </w:rPr>
      </w:pPr>
    </w:p>
    <w:sectPr w:rsidR="001A0F7D" w:rsidRPr="001A0F7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08"/>
  <w:hyphenationZone w:val="425"/>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MwNjAxMzMwMjGxNDJT0lEKTi0uzszPAykwrAUASvXoeywAAAA="/>
  </w:docVars>
  <w:rsids>
    <w:rsidRoot w:val="0012626D"/>
    <w:rsid w:val="0012626D"/>
    <w:rsid w:val="001A0F7D"/>
    <w:rsid w:val="00480D43"/>
    <w:rsid w:val="004D7922"/>
    <w:rsid w:val="007248FB"/>
    <w:rsid w:val="007D7AF4"/>
    <w:rsid w:val="007F5D04"/>
    <w:rsid w:val="00824915"/>
    <w:rsid w:val="00CF7BBC"/>
    <w:rsid w:val="00FF4A8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DA7CA0"/>
  <w15:docId w15:val="{E807906A-66F7-4ABB-B40E-563A99F8D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1400407">
      <w:bodyDiv w:val="1"/>
      <w:marLeft w:val="0"/>
      <w:marRight w:val="0"/>
      <w:marTop w:val="0"/>
      <w:marBottom w:val="0"/>
      <w:divBdr>
        <w:top w:val="none" w:sz="0" w:space="0" w:color="auto"/>
        <w:left w:val="none" w:sz="0" w:space="0" w:color="auto"/>
        <w:bottom w:val="none" w:sz="0" w:space="0" w:color="auto"/>
        <w:right w:val="none" w:sz="0" w:space="0" w:color="auto"/>
      </w:divBdr>
      <w:divsChild>
        <w:div w:id="1814907671">
          <w:marLeft w:val="0"/>
          <w:marRight w:val="0"/>
          <w:marTop w:val="0"/>
          <w:marBottom w:val="0"/>
          <w:divBdr>
            <w:top w:val="none" w:sz="0" w:space="0" w:color="auto"/>
            <w:left w:val="none" w:sz="0" w:space="0" w:color="auto"/>
            <w:bottom w:val="none" w:sz="0" w:space="0" w:color="auto"/>
            <w:right w:val="none" w:sz="0" w:space="0" w:color="auto"/>
          </w:divBdr>
          <w:divsChild>
            <w:div w:id="932787403">
              <w:marLeft w:val="0"/>
              <w:marRight w:val="0"/>
              <w:marTop w:val="0"/>
              <w:marBottom w:val="0"/>
              <w:divBdr>
                <w:top w:val="none" w:sz="0" w:space="0" w:color="auto"/>
                <w:left w:val="none" w:sz="0" w:space="0" w:color="auto"/>
                <w:bottom w:val="none" w:sz="0" w:space="0" w:color="auto"/>
                <w:right w:val="none" w:sz="0" w:space="0" w:color="auto"/>
              </w:divBdr>
              <w:divsChild>
                <w:div w:id="204483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2</TotalTime>
  <Pages>3</Pages>
  <Words>713</Words>
  <Characters>392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z R.</dc:creator>
  <cp:keywords/>
  <dc:description/>
  <cp:lastModifiedBy>Luz R.</cp:lastModifiedBy>
  <cp:revision>1</cp:revision>
  <dcterms:created xsi:type="dcterms:W3CDTF">2024-03-07T14:36:00Z</dcterms:created>
  <dcterms:modified xsi:type="dcterms:W3CDTF">2024-03-29T19:34:00Z</dcterms:modified>
</cp:coreProperties>
</file>